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2F05" w:rsidRPr="006967CA" w:rsidRDefault="00BC6B25" w:rsidP="006967CA">
      <w:pPr>
        <w:jc w:val="center"/>
        <w:rPr>
          <w:b/>
          <w:color w:val="000000" w:themeColor="text1"/>
          <w:sz w:val="52"/>
          <w:lang w:val="en-GB"/>
        </w:rPr>
      </w:pPr>
      <w:r>
        <w:rPr>
          <w:b/>
          <w:color w:val="000000" w:themeColor="text1"/>
          <w:sz w:val="52"/>
          <w:lang w:val="en-GB"/>
        </w:rPr>
        <w:t>WebTech Lab DA-2</w:t>
      </w:r>
      <w:bookmarkStart w:id="0" w:name="_GoBack"/>
      <w:bookmarkEnd w:id="0"/>
    </w:p>
    <w:p w:rsidR="00CF2F05" w:rsidRPr="006967CA" w:rsidRDefault="00CF2F05" w:rsidP="006967CA">
      <w:pPr>
        <w:jc w:val="center"/>
        <w:rPr>
          <w:b/>
          <w:color w:val="000000" w:themeColor="text1"/>
          <w:sz w:val="44"/>
          <w:lang w:val="en-GB"/>
        </w:rPr>
      </w:pPr>
      <w:r w:rsidRPr="006967CA">
        <w:rPr>
          <w:b/>
          <w:color w:val="000000" w:themeColor="text1"/>
          <w:sz w:val="44"/>
          <w:lang w:val="en-GB"/>
        </w:rPr>
        <w:t>Binayak Bishnu</w:t>
      </w:r>
    </w:p>
    <w:p w:rsidR="00CF2F05" w:rsidRPr="006967CA" w:rsidRDefault="00CF2F05" w:rsidP="006967CA">
      <w:pPr>
        <w:jc w:val="center"/>
        <w:rPr>
          <w:b/>
          <w:color w:val="000000" w:themeColor="text1"/>
          <w:sz w:val="44"/>
          <w:lang w:val="en-GB"/>
        </w:rPr>
      </w:pPr>
      <w:r w:rsidRPr="006967CA">
        <w:rPr>
          <w:b/>
          <w:color w:val="000000" w:themeColor="text1"/>
          <w:sz w:val="44"/>
          <w:lang w:val="en-GB"/>
        </w:rPr>
        <w:t>20BIT0155</w:t>
      </w: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Qs1</w:t>
      </w:r>
    </w:p>
    <w:p w:rsidR="00FB46E4" w:rsidRPr="006967CA" w:rsidRDefault="00CF2F05" w:rsidP="006967CA">
      <w:pPr>
        <w:rPr>
          <w:color w:val="000000" w:themeColor="text1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5F53420E" wp14:editId="181A004C">
            <wp:extent cx="5731510" cy="2556293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E5E" w:rsidRDefault="00FC7E5E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!DOCTYPE html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1&lt;/title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 style="margin:0%;padding:0%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div align="center" style="padding-top:1%;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form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input type="button" value="Print receipt" id="receiptbtn" name="receipt_button" onClick="btn()" /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form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div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function btn(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hrs_input = prompt("Enter number of hours in parking", 3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hours = parseFloat(hrs_input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hrs_yesterday = prompt("Enter amount charged yesterday (in $)"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var amt_yesterday = parseFloat(hrs_yesterday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calculate_Charges(hours, amt_yesterday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function calculate_Charges(hours, yesterday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hours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if (hours &lt;= 3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var total = 2.0 + yesterday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alert('Hours: ' + hours + '\nToday\'s total is: $2.00' + '\nTotal is: $' + total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else if (hours &gt;= 3 &amp;&amp; hours &lt;= 24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var calculation = (hours - 3) * 0.5 + 2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calculation &gt; 10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var total = 10.0 + yesterday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alert('Hours: ' + hours + '\nToday\'s total is: $10.00' + '\nTotal is: $' + total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var total = calculation + yesterday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alert('Hours: ' + hours + '\nToday\'s total is: $' + calculation.toFixed(2)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+ '\nTotal is: $' + total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else if (hours &gt; 24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alert('Invalid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scrip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CF2F05" w:rsidRPr="006967CA" w:rsidRDefault="00CF2F05" w:rsidP="006967CA">
      <w:pPr>
        <w:rPr>
          <w:color w:val="000000" w:themeColor="text1"/>
        </w:rPr>
      </w:pPr>
    </w:p>
    <w:p w:rsidR="00CF2F05" w:rsidRPr="006967CA" w:rsidRDefault="00CF2F05" w:rsidP="006967CA">
      <w:pPr>
        <w:rPr>
          <w:color w:val="000000" w:themeColor="text1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092BA1F7" wp14:editId="69F13793">
            <wp:extent cx="5731510" cy="322213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F05" w:rsidRPr="006967CA" w:rsidRDefault="00CF2F05" w:rsidP="006967CA">
      <w:pPr>
        <w:rPr>
          <w:color w:val="000000" w:themeColor="text1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70C5C1C2" wp14:editId="6DA71CA5">
            <wp:extent cx="5731510" cy="3222137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F05" w:rsidRPr="006967CA" w:rsidRDefault="00CF2F05" w:rsidP="006967CA">
      <w:pPr>
        <w:rPr>
          <w:color w:val="000000" w:themeColor="text1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34ACD042" wp14:editId="64BE481E">
            <wp:extent cx="5731510" cy="3222137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F05" w:rsidRPr="006967CA" w:rsidRDefault="00CF2F05" w:rsidP="006967CA">
      <w:pPr>
        <w:rPr>
          <w:color w:val="000000" w:themeColor="text1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6F4B3958" wp14:editId="33E3DD28">
            <wp:extent cx="5731510" cy="3222137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lastRenderedPageBreak/>
        <w:t>Qs2</w:t>
      </w: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1577D905" wp14:editId="31CD473F">
            <wp:extent cx="5731510" cy="20299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!DOCTYPE html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meta charset="UTF-8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2&lt;/title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tyle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body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margin: 0%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padding: 0%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#first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width: 100%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height: 10vh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display: flex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justify-content: flex-end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border: 1px solid black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.second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width: 49%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float: lef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border: 1px solid black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.third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width: 49%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float: lef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border: 1px solid black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&lt;/style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div id="first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span id="clock"&gt;&lt;/spa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div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div id="container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div class="second" id="slider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img src="pic.png" width="250px" class="slides" /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button id="left"&gt;&amp;LessLess;&lt;/butt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button id="right"&gt;&amp;GreaterGreater;&lt;/butt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div&gt;</w:t>
      </w:r>
    </w:p>
    <w:p w:rsidR="00CF2F05" w:rsidRPr="00CF2F05" w:rsidRDefault="00CF2F05" w:rsidP="006967CA">
      <w:pPr>
        <w:spacing w:after="24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div class="third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div id="align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input type="color" value="#aal1ff" id="picker" /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br /&gt;&lt;br /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select id="font_family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 selected="true"&gt;Arial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Monospace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Helvetica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Letterpress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Sans Serif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Limon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Vodka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selec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br /&gt;&lt;br /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select id="size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 selected="true"&gt;15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17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19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21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22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24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25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26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27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option&gt;28px&lt;/opti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&lt;/selec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br /&gt;&lt;br /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button id="apply" onClick="apply_btn()"&gt;Apply&lt;/button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p id="myP"&gt;There are many variations of passages of Lorem Ipsum available.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p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div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div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div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type="text/javascript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var time = setInterval(timer, 1000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function timer(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time_obj = new Date(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current_time = time_obj.toLocaleTimeString(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document.getElementById("clock").innerHTML = current_tim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function apply_btn(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colour_tag = document.getElementById("picker"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colour_ = colour_tag.val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colour_)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select_tag = document.getElementById('font_family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font_ = select_tag.options[select_tag.selectedIndex].val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font_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size_tag = document.getElementById('size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size_ = size_tag.options[size_tag.selectedIndex].val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size_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document.body.style.backgroundColor = colour_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document.body.style.fontFamily = font_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document.body.style.fontSize = size_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// alert(time_obj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// alert(current_time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scrip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1E585BFF" wp14:editId="3ECE1450">
            <wp:extent cx="5731510" cy="3222137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56EE7AC6" wp14:editId="15E8D452">
            <wp:extent cx="5731510" cy="3222137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79566F" w:rsidRDefault="0079566F" w:rsidP="006967CA">
      <w:pPr>
        <w:rPr>
          <w:b/>
          <w:color w:val="000000" w:themeColor="text1"/>
          <w:sz w:val="32"/>
          <w:lang w:val="en-GB"/>
        </w:rPr>
      </w:pP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lastRenderedPageBreak/>
        <w:t>Qs-3</w:t>
      </w: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6B6DAA0E" wp14:editId="6921D01F">
            <wp:extent cx="5731510" cy="2571831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!DOCTYPE html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3&lt;/title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src="Qs-3.js"&gt;&lt;/scrip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function check(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if (document.getElementById("addr").checked == true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var cop = document.getElementById("perm").val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document.getElementById("temp").value = cop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document.getElementById("temp").disabled =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script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cente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table style="margin-top: 10%; background-color: #efefef; padding: 24px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form name="student" onsubmit="return validate_form()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Name: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&lt;input type="text" name="name" /&gt;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Registration Number: 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&lt;input type="text" name="regno" /&gt;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DOB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&lt;input type="text" name="dob" /&gt;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Programme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&lt;input type="text" name="program" /&gt;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Email ID: 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&lt;input type="text" name="emailid" /&gt;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Phone Number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&lt;input type="number" name="phone" /&gt;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Permanent Adress: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extarea id="perm" rows="4" cols="19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extarea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 colspan="2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b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center&gt;&lt;input onchange="check()" id="addr" type="checkbox" value="check" /&gt;Permanent address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same as temporary address&lt;/cente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Temporary Adress: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extarea id="temp" rows="4" cols="19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extarea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d colspan="2"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b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center&gt;&lt;input type="submit" /&gt;&lt;/cente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d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form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table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center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validate_form(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sname = document.student.nam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rnum = document.student.regno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dob = document.student.dob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pro = document.student.program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eid = document.student.emailid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tadd = document.student.temp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tasp = document.student.addr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padd = document.student.perm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num = document.student.phon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sname_val(sname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if (regnum_val(rnum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if (dob_val(dob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prog_val(pro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if (mail_val(eid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if (temp_val(tadd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if (per_val(padd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if (no_val(num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sname_val(sname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letters1 = /^[a-zA-Z]{1,30}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sname.value.match(letters1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Enter the Name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regnum_val(rnum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numz = /^[A-Za-z0-9]+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rnum.value.match(numz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Enter the Registration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dob_val(dob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dobz = /^[A-Za-z0-9]+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dob.value.match(dobz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Enter the DOB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prog_val(pro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progz = /^[A-Za-z]+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pro.value.match(progz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Enter the Program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mail_val(eid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mailformat = /^([a-zA-Z0-9_\.\-])+\@(([a-zA-Z0-9\-])+\.)+([a-zA-Z0-9]{2,4})+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eid.value.match(mailformat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Invalid Email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temp_val(tadd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taddz = /^[A-Za-z]+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tadd.value.match(taddz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Enter the temporary address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per_val(padd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paddz = /^[A-Za-z]+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padd.value.match(paddz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Enter the permanent address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no_val(num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num1 = /^[0-9]{10}$/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num.value == ""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Enter the Number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if (num.value.match(num1))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Invalid Number')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CF2F05" w:rsidRPr="00CF2F05" w:rsidRDefault="00CF2F05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CF2F05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1EA264D0" wp14:editId="57023BA7">
            <wp:extent cx="5731510" cy="3222137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F05" w:rsidRPr="006967CA" w:rsidRDefault="00CF2F05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459E121D" wp14:editId="5C29BF4C">
            <wp:extent cx="5731510" cy="3222137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AFF" w:rsidRDefault="002E6AFF" w:rsidP="006967CA">
      <w:pPr>
        <w:rPr>
          <w:b/>
          <w:color w:val="000000" w:themeColor="text1"/>
          <w:sz w:val="32"/>
          <w:lang w:val="en-GB"/>
        </w:rPr>
      </w:pPr>
    </w:p>
    <w:p w:rsidR="00FE6C6E" w:rsidRPr="006967CA" w:rsidRDefault="00FE6C6E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Qs-4</w:t>
      </w: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472A0B3C" wp14:editId="32FDCAA6">
            <wp:extent cx="4203865" cy="4542531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5365" cy="4554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&lt;!DOCTYPE htm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4&lt;/title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h1&gt;Sentence Reverser!&lt;/h1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label for="user_input"&gt;Phrase: &lt;/labe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type="text" id="user_input"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label for="filter"&gt;Filter: &lt;/labe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type="text" id="filter"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type="button" id="go_btn" value="GO!" onClick="go()"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div id="words"&gt;&lt;/div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div id="words_filtered"&gt;&lt;/div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type="text/javascript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function go() {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user_input = document.getElementById("user_input").value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user_input)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input_array = user_input.split(" ")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count_ = 0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filter_prompt = document.getElementById("filter").value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for (var i = 0; i &lt; input_array.length; i++) {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input_array[i].toLowerCase() == filter_prompt.toLowerCase()) {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input_array.splice(i, 1)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count_ += 1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input_array);</w:t>
      </w:r>
    </w:p>
    <w:p w:rsidR="00F527F8" w:rsidRPr="00F527F8" w:rsidRDefault="00F527F8" w:rsidP="006967CA">
      <w:pPr>
        <w:spacing w:after="24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reversed_input = input_array.reverse()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input_array.reverse())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document.getElementById("words").innerHTML = ""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for (var i = 0; i &lt; reversed_input.length; i++) {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console.log(reversed_input[i])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// document.getElementById("words").innerHTML += reversed_input[i]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i % 2 == 0) {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document.getElementById("words").innerHTML +=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        "&lt;span class='word' style='background-color:rgba(255,180,180); border:1px dashed red; text-decoration:underline;'&gt;"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+ reversed_input[i] + "&lt;/span&gt; "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else if (i % 2 != 0) {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document.getElementById("words").innerHTML +=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"&lt;span class='word' style='background-color:rgba(255,180,180); border:1px dashed red;'&gt;"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+ reversed_input[i] + "&lt;/span&gt; "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document.getElementById("words_filtered").innerHTML += count_ + " word(s) filtered out."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script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7FE55BB9" wp14:editId="1CFCB275">
            <wp:extent cx="5731510" cy="3222137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37E2623E" wp14:editId="02DFAC4F">
            <wp:extent cx="5731510" cy="3222137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6047" w:rsidRDefault="002C6047" w:rsidP="006967CA">
      <w:pPr>
        <w:rPr>
          <w:b/>
          <w:color w:val="000000" w:themeColor="text1"/>
          <w:sz w:val="32"/>
          <w:lang w:val="en-GB"/>
        </w:rPr>
      </w:pP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Qs-5</w:t>
      </w: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76BDDBFD" wp14:editId="6CAD7D15">
            <wp:extent cx="5364154" cy="4559531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0703" cy="4565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&lt;!DOCTYPE htm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7&lt;/title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frameset rows="20%,*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frame name="top" src="Qs-5top.html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frameset cols="25%,*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frame src="Qs-5left.html" name="left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frame src="Qs-5right.html" name="right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frameset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frameset&gt;</w:t>
      </w:r>
    </w:p>
    <w:p w:rsidR="00F527F8" w:rsidRPr="00F527F8" w:rsidRDefault="00F527F8" w:rsidP="006967CA">
      <w:pPr>
        <w:spacing w:after="24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----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!DOCTYPE htm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Left&lt;/title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u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i&gt;&lt;a href="Qs-5book.html" target="right"&gt;Ticket Booking&lt;/a&gt;&lt;/li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i&gt;&lt;a href="Qs-5avail.html" target="right"&gt;Availability Check&lt;/a&gt;&lt;/li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u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----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!DOCTYPE html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Book&lt;/title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form action="http://example.com" method="post" target="_blank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abel for="from"&gt;From:&lt;/label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input type="text" name="from" id="name" /&gt;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abel for="to"&gt;To:&lt;/label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input type="text" name="to" id="to" /&gt;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abel for="train"&gt;Train:&lt;/label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select name="train" id="train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ABC" label="ABC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DEF" label="DEF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GHI" label="GHI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select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abel for="coach"&gt;Coach Number:&lt;/label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select name="coach" id="coach" size="4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A1" label="A1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B1" label="B1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C1" label="C1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A2" label="A1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B2" label="B2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C2" label="C2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select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abel for="date"&gt;Date:&lt;/label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input type="date" id="date" name="date" /&gt;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abel for="timing"&gt;Timing:&lt;/label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input type="time" id="timing" name="timing" /&gt;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abel for="gender"&gt;Gender:&lt;/label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select name="gender" id="gender" size="4"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Male" label="Male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option value="Female" label="Female"&gt;&lt;/option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select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input type="button" value="Submit" id="submit" name="submit" /&gt;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input type="button" value="Reset" id="reset" name="reset" /&gt;&lt;br /&gt;&lt;br /&gt;&lt;br /&gt;&lt;br /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form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527F8" w:rsidRPr="00F527F8" w:rsidRDefault="00F527F8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527F8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F527F8" w:rsidRPr="006967CA" w:rsidRDefault="00F527F8" w:rsidP="006967CA">
      <w:pPr>
        <w:rPr>
          <w:b/>
          <w:color w:val="000000" w:themeColor="text1"/>
          <w:sz w:val="32"/>
          <w:lang w:val="en-GB"/>
        </w:rPr>
      </w:pPr>
    </w:p>
    <w:p w:rsidR="00677AB7" w:rsidRPr="006967CA" w:rsidRDefault="00677AB7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2CAA456C" wp14:editId="1B3615E1">
            <wp:extent cx="5731510" cy="3222137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AB7" w:rsidRPr="006967CA" w:rsidRDefault="00677AB7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4B920A9E" wp14:editId="3CAE208C">
            <wp:extent cx="5731510" cy="3222137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37E" w:rsidRDefault="005B537E" w:rsidP="006967CA">
      <w:pPr>
        <w:rPr>
          <w:b/>
          <w:color w:val="000000" w:themeColor="text1"/>
          <w:sz w:val="32"/>
          <w:lang w:val="en-GB"/>
        </w:rPr>
      </w:pPr>
    </w:p>
    <w:p w:rsidR="005B537E" w:rsidRDefault="005B537E" w:rsidP="006967CA">
      <w:pPr>
        <w:rPr>
          <w:b/>
          <w:color w:val="000000" w:themeColor="text1"/>
          <w:sz w:val="32"/>
          <w:lang w:val="en-GB"/>
        </w:rPr>
      </w:pPr>
    </w:p>
    <w:p w:rsidR="005B537E" w:rsidRDefault="005B537E" w:rsidP="006967CA">
      <w:pPr>
        <w:rPr>
          <w:b/>
          <w:color w:val="000000" w:themeColor="text1"/>
          <w:sz w:val="32"/>
          <w:lang w:val="en-GB"/>
        </w:rPr>
      </w:pPr>
    </w:p>
    <w:p w:rsidR="005B537E" w:rsidRDefault="005B537E" w:rsidP="006967CA">
      <w:pPr>
        <w:rPr>
          <w:b/>
          <w:color w:val="000000" w:themeColor="text1"/>
          <w:sz w:val="32"/>
          <w:lang w:val="en-GB"/>
        </w:rPr>
      </w:pPr>
    </w:p>
    <w:p w:rsidR="005B537E" w:rsidRDefault="005B537E" w:rsidP="006967CA">
      <w:pPr>
        <w:rPr>
          <w:b/>
          <w:color w:val="000000" w:themeColor="text1"/>
          <w:sz w:val="32"/>
          <w:lang w:val="en-GB"/>
        </w:rPr>
      </w:pPr>
    </w:p>
    <w:p w:rsidR="00677AB7" w:rsidRPr="006967CA" w:rsidRDefault="00677AB7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lastRenderedPageBreak/>
        <w:t>Qs-6</w:t>
      </w:r>
    </w:p>
    <w:p w:rsidR="00677AB7" w:rsidRPr="006967CA" w:rsidRDefault="00F86A37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3A5CCD91" wp14:editId="15470739">
            <wp:extent cx="4963218" cy="2381582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!DOCTYPE html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6&lt;/title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src="https://ajax.googleapis.com/ajax/libs/jquery/3.5.1/jquery.min.js"&gt;&lt;/script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able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thea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tr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h&gt;First Name&lt;/th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h&gt;Last Name&lt;/th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h&gt;City&lt;/th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h&gt;State&lt;/th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tr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thea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tfoot&gt;&lt;/tfoot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tbody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tr class="odd"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Mannix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Bolton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Merizo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Michigan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tr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tr class="even"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Sufi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&lt;td&gt;King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Fairmont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Oklahoma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tr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tr class="odd"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Shelby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English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Durham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Arkansas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tr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tr class="even"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Sufi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King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Fairmont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Oklahoma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tr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tr class="odd"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Shelby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English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Durham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d&gt;Arkansas&lt;/td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tr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tbody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table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type="text/javascript"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$("table").css({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border-radius": "10px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background-color": "#ababab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padding": "10px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$("table").attr("cellspacing", "0")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$("th").css({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text-align": "left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width": "200px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text-align": "center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$("td").css({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border-left": "1px solid white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padding": "2px 20px 2px 1px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text-align": "left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width": "200px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$(".odd").css({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background-color": "#808080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$(".even").css({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"background-color": "white",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script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F86A37" w:rsidRPr="00F86A37" w:rsidRDefault="00F86A37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F86A37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F86A37" w:rsidRPr="006967CA" w:rsidRDefault="00F86A37" w:rsidP="006967CA">
      <w:pPr>
        <w:rPr>
          <w:b/>
          <w:color w:val="000000" w:themeColor="text1"/>
          <w:sz w:val="32"/>
          <w:lang w:val="en-GB"/>
        </w:rPr>
      </w:pPr>
    </w:p>
    <w:p w:rsidR="00F86A37" w:rsidRPr="006967CA" w:rsidRDefault="00F86A37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284328A3" wp14:editId="337AACE3">
            <wp:extent cx="5731510" cy="3222137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A37" w:rsidRPr="006967CA" w:rsidRDefault="00F86A37" w:rsidP="006967CA">
      <w:pPr>
        <w:rPr>
          <w:b/>
          <w:color w:val="000000" w:themeColor="text1"/>
          <w:sz w:val="32"/>
          <w:lang w:val="en-GB"/>
        </w:rPr>
      </w:pPr>
    </w:p>
    <w:p w:rsidR="00F86A37" w:rsidRPr="006967CA" w:rsidRDefault="00F86A37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Qs-7</w:t>
      </w:r>
    </w:p>
    <w:p w:rsidR="00F86A37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0978BFA2" wp14:editId="785C5A2D">
            <wp:extent cx="5410955" cy="280074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&lt;!DOCTYPE htm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7&lt;/title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src="https://ajax.googleapis.com/ajax/libs/jquery/3.5.1/jquery.min.js"&gt;&lt;/scrip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label for="user_input"&gt;Divisible by: &lt;/labe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id="user_input" type="text" placeholder="Enter number" name="user_input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id="input_btn" type="submit" name="input_btn" value="Delete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br /&gt;&lt;br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label for="given_btns"&gt;Click a button: &lt;/labe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1" type="button" name="btn" value="11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2" type="button" name="btn" value="22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3" type="button" name="btn" value="34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4" type="button" name="btn" value="42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5" type="button" name="btn" value="50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6" type="button" name="btn" value="63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7" type="button" name="btn" value="71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8" type="button" name="btn" value="85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9" type="button" name="btn" value="94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class="given_btns given_btns10" type="button" name="btn" value="103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br /&gt;&lt;br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div id="output"&gt;&lt;/div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type="text/javascript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$("#input_btn").click(function (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input_ = $("#user_input").val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// alert(input_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count_ = 0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for (var i = 1; i &lt;= 10; i++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var n = "given_btns" + i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console.log(n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$('.' + n).val() % input_ == 0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console.log("Divisible, removing...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$('.' + n).css('display', 'none'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count_ += 1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else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console.log("Not divisible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$('#output').html('&lt;p&gt;' + count_ + ' removed&lt;/p&gt;'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scrip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64046998" wp14:editId="1853E57E">
            <wp:extent cx="5731510" cy="3222137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139973E7" wp14:editId="01001D58">
            <wp:extent cx="5731510" cy="3222137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37E" w:rsidRDefault="005B537E" w:rsidP="006967CA">
      <w:pPr>
        <w:rPr>
          <w:b/>
          <w:color w:val="000000" w:themeColor="text1"/>
          <w:sz w:val="32"/>
          <w:lang w:val="en-GB"/>
        </w:rPr>
      </w:pP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Qs-8</w:t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69882EB8" wp14:editId="28753F9B">
            <wp:extent cx="4298868" cy="4557835"/>
            <wp:effectExtent l="0" t="0" r="698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04602" cy="456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&lt;!DOCTYPE htm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8&lt;/title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src="https://ajax.googleapis.com/ajax/libs/jquery/3.5.1/jquery.min.js"&gt;&lt;/scrip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 align="center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label for="todo_input"&gt;Enter todo to add/delete&lt;/labe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type="text" id="todo_input" name="todo_input" placeholder="Enter here" onfocus="this.value=''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br /&gt;&lt;br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type="submit" id="add" name="add" value="Add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input type="submit" id="delete" name="delete" value="Delete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br /&gt;&lt;br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ul id="list" style="list-style-type: none; margin:0px; padding:0px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li id="dummy_todo"&gt;Todos appear here&lt;/li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u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type="text/javascript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function colour_(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listItems = $("#list li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tog = 0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for (let li of listItems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// console.log(li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// console.log($(li)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let product = $(li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// console.log(product.text()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tog == 0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product.css(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"background-color": "green",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}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tog = 1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else if (tog == 1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product.css(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"background-color": "yellow",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}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tog = 0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$("#add").click(function (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$("#dummy_todo").remove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todo = $("#todo_input").val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console.log("Todo: " + todo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$('#list').append("&lt;li&gt;" + todo + "&lt;/li&gt;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console.log("Adding...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$("#todo_input").val(this.placeholder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colour_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$("#delete").click(function (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var listItems = $("#list li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for (let li of listItems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let product = $(li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console.log("Todo iterated over " + product.text() + " at " + product.index()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var todo_del = $("#todo_input").val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console.log("Input: " + todo_del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console.log("product.text(): " + product.text()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console.log(product.text().toLowerCase() === todo_del.toLowerCase()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var bool_ = product.text().toLowerCase() === todo_del.toLowerCase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bool_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console.log("Todo to delete: " + todo_del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$(product).remove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break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$("#todo_input").val(this.placeholder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colour_(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)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scrip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7A4F341A" wp14:editId="4B8EBBA3">
            <wp:extent cx="5731510" cy="322213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709445EC" wp14:editId="034B6739">
            <wp:extent cx="5731510" cy="3222137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316DB855" wp14:editId="5945620E">
            <wp:extent cx="5731510" cy="3222137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2521" w:rsidRDefault="006A2521" w:rsidP="006967CA">
      <w:pPr>
        <w:rPr>
          <w:b/>
          <w:color w:val="000000" w:themeColor="text1"/>
          <w:sz w:val="32"/>
          <w:lang w:val="en-GB"/>
        </w:rPr>
      </w:pP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Qs-9</w:t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noProof/>
          <w:color w:val="000000" w:themeColor="text1"/>
          <w:sz w:val="32"/>
          <w:lang w:eastAsia="en-IN"/>
        </w:rPr>
        <w:drawing>
          <wp:inline distT="0" distB="0" distL="0" distR="0" wp14:anchorId="04618D8F" wp14:editId="2D806A29">
            <wp:extent cx="3157972" cy="4609326"/>
            <wp:effectExtent l="0" t="0" r="4445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63556" cy="4617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&lt;!DOCTYPE htm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tml lang="en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hea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title&gt;Exercise 9&lt;/title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script src="Qs-9.js"&gt;&lt;/scrip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ea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body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cente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table cellspacing="4px" cellpadding="6px"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style="background-color: rgb(126, 126, 156); padding:0px; margin:0px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form name="reg_form" onsubmit="return validate_form()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head style="background-color: rgb(59, 59, 104)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align="center" colspan="2"&gt;Event Registration Form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hea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foot style="background-color: rgb(59, 59, 104)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colspan="2" style="padding-left: 8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submit" value="Submit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foo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tbody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First Name&lt;/td=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text" name="fname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Last Name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text" name="lname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Mailing Address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text" name="addr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City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text" name="city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State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select name="state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&lt;option&gt;West Bengal&lt;/option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&lt;option&gt;Delhi&lt;/option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&lt;option&gt;Tamil Nadu&lt;/option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&lt;option&gt;Gujrat&lt;/option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&lt;option&gt;Nagaland&lt;/option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/selec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Zip Code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text" name="zip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colspan="2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hr width="90%" style="border: 1px dashed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Are you speaking at&lt;br /&gt;the conference?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radio" id="yes" name="yes" /&gt;&lt;label for="yes"&gt;Yes&lt;/labe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radio" id="no" name="no" /&gt;&lt;label for="no"&gt;No&lt;/labe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Conference Pass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radio" id="1day" name="onedaypass" /&gt;&lt;label for="1day"&gt;1-day pass&lt;/label&gt;&lt;br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radio" id="2day" name="twodaypass" /&gt;&lt;label for="2day"&gt;2-day pass&lt;/label&gt;&lt;br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input type="radio" id="3day" name="threedaypass" /&gt;&lt;label for="3day"&gt;3-day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pass&lt;/label&gt;&lt;br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            &lt;input type="radio" id="4day" name="fourdaypass" /&gt;&lt;label for="4day"&gt;4-day pass&lt;/label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colspan="2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hr width="90%" style="border: 1px dashed" /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&gt;Meal Preference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td style="padding-right: 50px;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select name="state"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&lt;option&gt;Vegetarian&lt;/option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&lt;option&gt;Non-Vegetarian&lt;/option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&lt;/select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&lt;/td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&lt;/t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&lt;/tbody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&lt;/form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&lt;/table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&lt;/center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body&gt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&lt;/html&gt;</w:t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b/>
          <w:color w:val="000000" w:themeColor="text1"/>
          <w:sz w:val="32"/>
          <w:lang w:val="en-GB"/>
        </w:rPr>
        <w:t>----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validate_form(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fname = document.reg_form.fnam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lname = document.reg_form.lnam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addr = document.reg_form.addr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city = document.reg_form.city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zip = document.reg_form.zip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yes = document.reg_form.yes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no = document.reg_form.no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onedaypass = document.reg_form.onedaypass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twodaypass = document.reg_form.twodaypass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threedaypass = document.reg_form.threedaypass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fourdaypass = document.reg_form.fourdaypass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fname_val(fname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if (lname_val(lname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if (addr_val(addr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if (city_val(city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if (zip_val(zip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if (speaking_check(yes, no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if (pass_check(onedaypass, twodaypass, threedaypass, fourdaypass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        return tru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            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fname_val(fname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fname.value == ""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"Enter first name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 else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lname_val(lname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lname.value == ""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"Enter last name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 else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addr_val(addr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mailformat = /^([a-zA-Z0-9_\.\-])+\@(([a-zA-Z0-9\-])+\.)+([a-zA-Z0-9]{2,4})+$/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addr.value == ""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"Enter address name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if (eid.value.match(mailformat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'Invalid Email'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city_val(city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city.value == ""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"Enter city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 else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zip_val(zip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var zipv = /^{5}$/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zip.value == ""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"Enter zip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 else if (zip.value.match(zipv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else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"5-digit zip allowed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function speaking_check(yes, no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if ($('#yes').is(':checked'))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alert("Select yes or no")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fals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 else {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    return true;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    }</w:t>
      </w:r>
    </w:p>
    <w:p w:rsidR="00493AC6" w:rsidRPr="00493AC6" w:rsidRDefault="00493AC6" w:rsidP="006967CA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493AC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}</w:t>
      </w: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</w:p>
    <w:p w:rsidR="00493AC6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drawing>
          <wp:inline distT="0" distB="0" distL="0" distR="0" wp14:anchorId="1F984910" wp14:editId="3037AFBF">
            <wp:extent cx="5731510" cy="3222137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36E7" w:rsidRPr="006967CA" w:rsidRDefault="00493AC6" w:rsidP="006967CA">
      <w:pPr>
        <w:rPr>
          <w:b/>
          <w:color w:val="000000" w:themeColor="text1"/>
          <w:sz w:val="32"/>
          <w:lang w:val="en-GB"/>
        </w:rPr>
      </w:pPr>
      <w:r w:rsidRPr="006967CA">
        <w:rPr>
          <w:noProof/>
          <w:color w:val="000000" w:themeColor="text1"/>
          <w:lang w:eastAsia="en-IN"/>
        </w:rPr>
        <w:lastRenderedPageBreak/>
        <w:drawing>
          <wp:inline distT="0" distB="0" distL="0" distR="0" wp14:anchorId="2A60224B" wp14:editId="45105416">
            <wp:extent cx="5731510" cy="3222137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67CA" w:rsidRPr="006967CA">
        <w:rPr>
          <w:b/>
          <w:color w:val="000000" w:themeColor="text1"/>
          <w:sz w:val="32"/>
          <w:lang w:val="en-GB"/>
        </w:rPr>
        <w:softHyphen/>
      </w:r>
      <w:r w:rsidR="006967CA" w:rsidRPr="006967CA">
        <w:rPr>
          <w:b/>
          <w:color w:val="000000" w:themeColor="text1"/>
          <w:sz w:val="32"/>
          <w:lang w:val="en-GB"/>
        </w:rPr>
        <w:softHyphen/>
      </w:r>
      <w:r w:rsidR="006967CA" w:rsidRPr="006967CA">
        <w:rPr>
          <w:b/>
          <w:color w:val="000000" w:themeColor="text1"/>
          <w:sz w:val="32"/>
          <w:lang w:val="en-GB"/>
        </w:rPr>
        <w:softHyphen/>
      </w:r>
      <w:r w:rsidR="006967CA" w:rsidRPr="006967CA">
        <w:rPr>
          <w:b/>
          <w:color w:val="000000" w:themeColor="text1"/>
          <w:sz w:val="32"/>
          <w:lang w:val="en-GB"/>
        </w:rPr>
        <w:softHyphen/>
      </w:r>
    </w:p>
    <w:sectPr w:rsidR="006D36E7" w:rsidRPr="006967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zUAQiMLcwMjYyUdpeDU4uLM/DyQAsNaAIdL+G8sAAAA"/>
  </w:docVars>
  <w:rsids>
    <w:rsidRoot w:val="00CF2F05"/>
    <w:rsid w:val="002C6047"/>
    <w:rsid w:val="002E6AFF"/>
    <w:rsid w:val="00493AC6"/>
    <w:rsid w:val="005B537E"/>
    <w:rsid w:val="00677AB7"/>
    <w:rsid w:val="006967CA"/>
    <w:rsid w:val="006A2521"/>
    <w:rsid w:val="006D36E7"/>
    <w:rsid w:val="0079566F"/>
    <w:rsid w:val="00BC6B25"/>
    <w:rsid w:val="00CF2F05"/>
    <w:rsid w:val="00D26825"/>
    <w:rsid w:val="00F527F8"/>
    <w:rsid w:val="00F86A37"/>
    <w:rsid w:val="00FB46E4"/>
    <w:rsid w:val="00FC7E5E"/>
    <w:rsid w:val="00FE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F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2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0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F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2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91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0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7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0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7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8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9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4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6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2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1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6</Pages>
  <Words>4284</Words>
  <Characters>24419</Characters>
  <Application>Microsoft Office Word</Application>
  <DocSecurity>0</DocSecurity>
  <Lines>203</Lines>
  <Paragraphs>57</Paragraphs>
  <ScaleCrop>false</ScaleCrop>
  <Company/>
  <LinksUpToDate>false</LinksUpToDate>
  <CharactersWithSpaces>28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ayak Bishnu</dc:creator>
  <cp:lastModifiedBy>Binayak Bishnu</cp:lastModifiedBy>
  <cp:revision>16</cp:revision>
  <dcterms:created xsi:type="dcterms:W3CDTF">2021-10-09T17:19:00Z</dcterms:created>
  <dcterms:modified xsi:type="dcterms:W3CDTF">2021-10-09T17:44:00Z</dcterms:modified>
</cp:coreProperties>
</file>